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1BE24" w14:textId="77777777" w:rsidR="0053710A" w:rsidRDefault="0082108A">
      <w:pPr>
        <w:pStyle w:val="Heading1"/>
      </w:pPr>
      <w:r>
        <w:t>USER PROFILES</w:t>
      </w:r>
    </w:p>
    <w:p w14:paraId="33E85C4C" w14:textId="77777777" w:rsidR="0053710A" w:rsidRDefault="0082108A">
      <w:pPr>
        <w:pStyle w:val="Heading2"/>
      </w:pPr>
      <w:r>
        <w:t>RANUL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7A3A3645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42994B1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utpatient </w:t>
            </w:r>
          </w:p>
        </w:tc>
      </w:tr>
      <w:tr w:rsidR="0053710A" w14:paraId="2BA52B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640EB88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3987AA1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blic and private workers, foreigners</w:t>
            </w:r>
          </w:p>
        </w:tc>
      </w:tr>
      <w:tr w:rsidR="0053710A" w14:paraId="78368F9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749D7A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66CA414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 – 80 years (Average: 57 years)</w:t>
            </w:r>
          </w:p>
        </w:tc>
      </w:tr>
      <w:tr w:rsidR="0053710A" w14:paraId="5E5598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02E7A8D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2205B2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le and Female</w:t>
            </w:r>
          </w:p>
        </w:tc>
      </w:tr>
      <w:tr w:rsidR="0053710A" w14:paraId="305FA5E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BBA20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7D43E2C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verage visitors have General Education completed, some with bachelors and doctorate level.</w:t>
            </w:r>
          </w:p>
        </w:tc>
      </w:tr>
      <w:tr w:rsidR="0053710A" w14:paraId="64F45CF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06CCF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9693A74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where from country, high number of outpatients go for Colombo for high quality treatment.</w:t>
            </w:r>
          </w:p>
        </w:tc>
      </w:tr>
      <w:tr w:rsidR="0053710A" w14:paraId="495E820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9F4DF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337FD01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ly adults Married with (1 or more Children)</w:t>
            </w:r>
          </w:p>
        </w:tc>
      </w:tr>
      <w:tr w:rsidR="0053710A" w14:paraId="36A7B4A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9B0376A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84ABFAB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 or more years of work experience </w:t>
            </w:r>
          </w:p>
        </w:tc>
      </w:tr>
      <w:tr w:rsidR="0053710A" w14:paraId="44762F5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ACA209D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17521ED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Below average visitors with disabilities </w:t>
            </w:r>
          </w:p>
        </w:tc>
      </w:tr>
      <w:tr w:rsidR="0053710A" w14:paraId="0FF1A92D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502110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B539115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sually comes to hospital for treatment of long-term diseases such as diabetes, high blood pressure, cancer, high cholesterol patients and people with Kidney transplants. </w:t>
            </w:r>
          </w:p>
        </w:tc>
      </w:tr>
    </w:tbl>
    <w:p w14:paraId="44F3CEF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2A6D9106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58575BE7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rents/Children </w:t>
            </w:r>
          </w:p>
        </w:tc>
      </w:tr>
      <w:tr w:rsidR="0053710A" w14:paraId="295559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861606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5ABD4037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Nursery Child or Working Parent </w:t>
            </w:r>
          </w:p>
        </w:tc>
      </w:tr>
      <w:tr w:rsidR="0053710A" w14:paraId="46E7A65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4AA2A2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2C4DFCCA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15 years (Children) and 20-35 Years (Parents)</w:t>
            </w:r>
          </w:p>
        </w:tc>
      </w:tr>
      <w:tr w:rsidR="0053710A" w14:paraId="2C12BE8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FE5A3C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7C92EB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8% Male and 52% Female</w:t>
            </w:r>
          </w:p>
        </w:tc>
      </w:tr>
      <w:tr w:rsidR="0053710A" w14:paraId="73E946C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24583F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1B5A57D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ttle or no education to Bachelor </w:t>
            </w:r>
          </w:p>
        </w:tc>
      </w:tr>
      <w:tr w:rsidR="0053710A" w14:paraId="374DBC7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74CE814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C70327D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where from the country</w:t>
            </w:r>
          </w:p>
        </w:tc>
      </w:tr>
      <w:tr w:rsidR="0053710A" w14:paraId="4FD4605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4470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28A4A82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ngle (Children) and Married (Parents)</w:t>
            </w:r>
          </w:p>
        </w:tc>
      </w:tr>
      <w:tr w:rsidR="0053710A" w14:paraId="500EEFC8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81114C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F8157B7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work experience</w:t>
            </w:r>
          </w:p>
        </w:tc>
      </w:tr>
      <w:tr w:rsidR="0053710A" w14:paraId="119E295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119F80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0720D52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No known research locally.</w:t>
            </w:r>
          </w:p>
        </w:tc>
      </w:tr>
      <w:tr w:rsidR="0053710A" w14:paraId="469887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BA49EDB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56F36DC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>Usually comes to hospital for treatment of mandatory vaccines for newborn children and for recommended vaccines for cuts and other diseases such as DTaP vaccine and MMR vaccine.</w:t>
            </w:r>
          </w:p>
        </w:tc>
      </w:tr>
    </w:tbl>
    <w:p w14:paraId="6485353C" w14:textId="77777777" w:rsidR="0053710A" w:rsidRDefault="0053710A"/>
    <w:p w14:paraId="655831BC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50F1CD3A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0378EB91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mergency </w:t>
            </w:r>
          </w:p>
        </w:tc>
      </w:tr>
      <w:tr w:rsidR="0053710A" w14:paraId="419E059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75B02B5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983D56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 of profession</w:t>
            </w:r>
          </w:p>
        </w:tc>
      </w:tr>
      <w:tr w:rsidR="0053710A" w14:paraId="2E77813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4853E8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Age</w:t>
            </w:r>
          </w:p>
        </w:tc>
        <w:tc>
          <w:tcPr>
            <w:tcW w:w="4675" w:type="dxa"/>
          </w:tcPr>
          <w:p w14:paraId="7FC7C903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-80 years (Average: 40 years)</w:t>
            </w:r>
          </w:p>
        </w:tc>
      </w:tr>
      <w:tr w:rsidR="0053710A" w14:paraId="235448F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9A4B7AE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F27577D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4% Male</w:t>
            </w:r>
          </w:p>
        </w:tc>
      </w:tr>
      <w:tr w:rsidR="0053710A" w14:paraId="3FE9F9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3806E51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ducation</w:t>
            </w:r>
          </w:p>
        </w:tc>
        <w:tc>
          <w:tcPr>
            <w:tcW w:w="4675" w:type="dxa"/>
          </w:tcPr>
          <w:p w14:paraId="21150EEA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verage Education</w:t>
            </w:r>
          </w:p>
        </w:tc>
      </w:tr>
      <w:tr w:rsidR="0053710A" w14:paraId="08A5B46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E1B62EC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BAEB6C0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stern Province above average incidents </w:t>
            </w:r>
          </w:p>
        </w:tc>
      </w:tr>
      <w:tr w:rsidR="0053710A" w14:paraId="3F525E9C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058B6F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tatus (Family)</w:t>
            </w:r>
          </w:p>
        </w:tc>
        <w:tc>
          <w:tcPr>
            <w:tcW w:w="4675" w:type="dxa"/>
          </w:tcPr>
          <w:p w14:paraId="67C302E1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ried and Single</w:t>
            </w:r>
          </w:p>
        </w:tc>
      </w:tr>
      <w:tr w:rsidR="0053710A" w14:paraId="5E87E8F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6045D96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087384F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eople with and without work experience</w:t>
            </w:r>
          </w:p>
        </w:tc>
      </w:tr>
      <w:tr w:rsidR="0053710A" w14:paraId="0C771D2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023E41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sabilities </w:t>
            </w:r>
          </w:p>
        </w:tc>
        <w:tc>
          <w:tcPr>
            <w:tcW w:w="4675" w:type="dxa"/>
          </w:tcPr>
          <w:p w14:paraId="341B0AB9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ently disabled, long term diseases, physical and mental limitations </w:t>
            </w:r>
          </w:p>
        </w:tc>
      </w:tr>
      <w:tr w:rsidR="0053710A" w14:paraId="62BEB42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0A5E849" w14:textId="77777777" w:rsidR="0053710A" w:rsidRDefault="0082108A">
            <w:pPr>
              <w:spacing w:after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Summary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7CD1C2E" w14:textId="77777777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ually comes to hospital for treatment of fatal accidents and elderly diseases such as chronic obstructive pulmonary disease.</w:t>
            </w:r>
          </w:p>
        </w:tc>
      </w:tr>
    </w:tbl>
    <w:p w14:paraId="491212C9" w14:textId="6D7C3662" w:rsidR="0053710A" w:rsidRDefault="0053710A"/>
    <w:p w14:paraId="513F39CC" w14:textId="01992C0B" w:rsidR="006831C2" w:rsidRDefault="006831C2"/>
    <w:p w14:paraId="6C3B48CE" w14:textId="39650A7D" w:rsidR="006831C2" w:rsidRDefault="006831C2"/>
    <w:p w14:paraId="745021F7" w14:textId="413408A7" w:rsidR="006831C2" w:rsidRDefault="006831C2"/>
    <w:p w14:paraId="043CB554" w14:textId="28051602" w:rsidR="006831C2" w:rsidRDefault="006831C2"/>
    <w:p w14:paraId="662A10EF" w14:textId="76D8823A" w:rsidR="006831C2" w:rsidRDefault="006831C2"/>
    <w:p w14:paraId="6B08F05E" w14:textId="50FA2562" w:rsidR="006831C2" w:rsidRDefault="006831C2"/>
    <w:p w14:paraId="2778F559" w14:textId="66691B84" w:rsidR="006831C2" w:rsidRDefault="006831C2"/>
    <w:p w14:paraId="69517C07" w14:textId="76101A04" w:rsidR="006831C2" w:rsidRDefault="006831C2"/>
    <w:p w14:paraId="62C306DC" w14:textId="6EEB060D" w:rsidR="006831C2" w:rsidRDefault="006831C2"/>
    <w:p w14:paraId="495422A6" w14:textId="3BC212F2" w:rsidR="006831C2" w:rsidRDefault="006831C2"/>
    <w:p w14:paraId="1F5DA32F" w14:textId="664A10AC" w:rsidR="006831C2" w:rsidRDefault="006831C2"/>
    <w:p w14:paraId="426E8514" w14:textId="24F42E01" w:rsidR="006831C2" w:rsidRDefault="006831C2"/>
    <w:p w14:paraId="469598C1" w14:textId="74120D62" w:rsidR="006831C2" w:rsidRDefault="006831C2"/>
    <w:p w14:paraId="739870AB" w14:textId="77777777" w:rsidR="006831C2" w:rsidRDefault="006831C2"/>
    <w:p w14:paraId="556781F5" w14:textId="77777777" w:rsidR="0053710A" w:rsidRDefault="0082108A">
      <w:pPr>
        <w:pStyle w:val="Heading2"/>
      </w:pPr>
      <w:r>
        <w:lastRenderedPageBreak/>
        <w:t>LAHIRU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128DC0EC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EF18524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urses </w:t>
            </w:r>
          </w:p>
        </w:tc>
      </w:tr>
      <w:tr w:rsidR="0053710A" w14:paraId="494CF1B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32EE789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9756FC1" w14:textId="392107B5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ssistant Health Professionals</w:t>
            </w:r>
          </w:p>
        </w:tc>
      </w:tr>
      <w:tr w:rsidR="0053710A" w14:paraId="41152E1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E0DE1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78B489BE" w14:textId="79B1804C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18 to 65 (Average: 30 to 35)</w:t>
            </w:r>
          </w:p>
        </w:tc>
      </w:tr>
      <w:tr w:rsidR="0053710A" w14:paraId="70EB672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497048C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964BEC" w14:textId="6F3E6F14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91% Female / 9% Male</w:t>
            </w:r>
          </w:p>
        </w:tc>
      </w:tr>
      <w:tr w:rsidR="0053710A" w14:paraId="7729DAB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E091B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6F42F7D0" w14:textId="72E706AC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inimum requirement of higher education in medicine school</w:t>
            </w:r>
          </w:p>
        </w:tc>
      </w:tr>
      <w:tr w:rsidR="0053710A" w14:paraId="1365207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1BB7F3D9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B12982E" w14:textId="10A6A75A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nywhere from the country</w:t>
            </w:r>
          </w:p>
        </w:tc>
      </w:tr>
      <w:tr w:rsidR="0053710A" w14:paraId="7A2B297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9A28C1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1A1A3335" w14:textId="61B903B2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ingle or Married</w:t>
            </w:r>
          </w:p>
        </w:tc>
      </w:tr>
      <w:tr w:rsidR="0053710A" w14:paraId="5F5EC82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4E33A7C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7C4788FA" w14:textId="622A53C6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inimum 3 years in the medical sector</w:t>
            </w:r>
          </w:p>
        </w:tc>
      </w:tr>
      <w:tr w:rsidR="0053710A" w14:paraId="59D78C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32027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6394ADAC" w14:textId="1C606E4A" w:rsidR="0053710A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High amounts of stress in work environments.</w:t>
            </w:r>
          </w:p>
        </w:tc>
      </w:tr>
      <w:tr w:rsidR="00631E89" w14:paraId="3777AF1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D1AD54" w14:textId="7BB39202" w:rsidR="00631E89" w:rsidRDefault="00631E89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3DF33CFE" w14:textId="2F9E0CDD" w:rsidR="00631E89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 xml:space="preserve">Nurses helps the doctors with the basic tasks a patient would require. These tasks can be easy, but the demand of tasks may rise. So, they should have background knowledge on this sector. </w:t>
            </w:r>
          </w:p>
        </w:tc>
      </w:tr>
    </w:tbl>
    <w:p w14:paraId="3D3BD57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247D4689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B78CDD5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pport Staff </w:t>
            </w:r>
          </w:p>
        </w:tc>
      </w:tr>
      <w:tr w:rsidR="0053710A" w14:paraId="3B79F93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507CDA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769A8B5" w14:textId="754A24E3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Hospital Workers</w:t>
            </w:r>
            <w:r w:rsidR="00500DBC" w:rsidRPr="00FC3D4E">
              <w:rPr>
                <w:sz w:val="24"/>
                <w:szCs w:val="24"/>
              </w:rPr>
              <w:t>, Ward Clerks</w:t>
            </w:r>
          </w:p>
        </w:tc>
      </w:tr>
      <w:tr w:rsidR="0053710A" w14:paraId="4FB2ECDC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5A046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0566B178" w14:textId="5E5127C4" w:rsidR="0053710A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18 to 65</w:t>
            </w:r>
          </w:p>
        </w:tc>
      </w:tr>
      <w:tr w:rsidR="0053710A" w14:paraId="36EC9EC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1E358A7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70DC935" w14:textId="35F6FD5B" w:rsidR="0053710A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ale and female</w:t>
            </w:r>
          </w:p>
        </w:tc>
      </w:tr>
      <w:tr w:rsidR="0053710A" w14:paraId="1501E6A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48F7D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14517BAA" w14:textId="202BAF1D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verage knowledge in the medical sector.</w:t>
            </w:r>
            <w:r w:rsidR="00500DBC" w:rsidRPr="00FC3D4E">
              <w:rPr>
                <w:sz w:val="24"/>
                <w:szCs w:val="24"/>
              </w:rPr>
              <w:t xml:space="preserve"> Minimum high-school diploma and a training.</w:t>
            </w:r>
          </w:p>
        </w:tc>
      </w:tr>
      <w:tr w:rsidR="0053710A" w14:paraId="5328F4F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4FA497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E242CA" w14:textId="04540991" w:rsidR="0053710A" w:rsidRPr="00FC3D4E" w:rsidRDefault="006831C2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Anywhere from the country</w:t>
            </w:r>
          </w:p>
        </w:tc>
      </w:tr>
      <w:tr w:rsidR="00631E89" w14:paraId="4B629F9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4A2FF8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6A1F3C8B" w14:textId="2D94EA47" w:rsidR="00631E89" w:rsidRPr="00FC3D4E" w:rsidRDefault="00631E89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ingle or Married</w:t>
            </w:r>
          </w:p>
        </w:tc>
      </w:tr>
      <w:tr w:rsidR="00631E89" w14:paraId="02B6840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90A6A4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555AC0F" w14:textId="1A517301" w:rsidR="00631E89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Medical training.</w:t>
            </w:r>
          </w:p>
        </w:tc>
      </w:tr>
      <w:tr w:rsidR="00631E89" w14:paraId="15CDFE6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F4E74D" w14:textId="77777777" w:rsidR="00631E89" w:rsidRDefault="00631E89" w:rsidP="00631E89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045A4321" w14:textId="644E6965" w:rsidR="00631E89" w:rsidRPr="00FC3D4E" w:rsidRDefault="00500DBC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Not Available</w:t>
            </w:r>
          </w:p>
        </w:tc>
      </w:tr>
      <w:tr w:rsidR="00500DBC" w14:paraId="6E16440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67C67B" w14:textId="08189C20" w:rsidR="00500DBC" w:rsidRDefault="00500DBC" w:rsidP="00631E89">
            <w:pPr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2E36242B" w14:textId="4DE6B3E1" w:rsidR="00500DBC" w:rsidRPr="00FC3D4E" w:rsidRDefault="00FC3D4E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FC3D4E">
              <w:rPr>
                <w:sz w:val="24"/>
                <w:szCs w:val="24"/>
              </w:rPr>
              <w:t>Support staff does the daily management operations in the hospital environments like in patient wards. They should have minor medical training</w:t>
            </w:r>
            <w:r w:rsidR="00B71D67">
              <w:rPr>
                <w:sz w:val="24"/>
                <w:szCs w:val="24"/>
              </w:rPr>
              <w:t xml:space="preserve"> as their main priority is management</w:t>
            </w:r>
            <w:r w:rsidRPr="00FC3D4E">
              <w:rPr>
                <w:sz w:val="24"/>
                <w:szCs w:val="24"/>
              </w:rPr>
              <w:t xml:space="preserve">. </w:t>
            </w:r>
          </w:p>
        </w:tc>
      </w:tr>
    </w:tbl>
    <w:p w14:paraId="1AA5EF8B" w14:textId="3A274AEE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10725B37" w14:textId="0E21FCCA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8EB8083" w14:textId="0DAE0519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68064BF3" w14:textId="549C8823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02CBEC0A" w14:textId="77777777" w:rsidR="006831C2" w:rsidRDefault="006831C2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6AE36276" w14:textId="77777777" w:rsidR="0053710A" w:rsidRDefault="0082108A">
      <w:pPr>
        <w:pStyle w:val="Heading2"/>
      </w:pPr>
      <w:r>
        <w:lastRenderedPageBreak/>
        <w:t>NIDULA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6CC92C97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0454733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Elders </w:t>
            </w:r>
          </w:p>
        </w:tc>
      </w:tr>
      <w:tr w:rsidR="0053710A" w14:paraId="25748C6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CC09E7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48CB7D1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8"/>
                <w:szCs w:val="28"/>
              </w:rPr>
              <w:t xml:space="preserve"> </w:t>
            </w:r>
            <w:r w:rsidRPr="00E62C8A">
              <w:rPr>
                <w:sz w:val="24"/>
                <w:szCs w:val="24"/>
              </w:rPr>
              <w:t xml:space="preserve">Retired </w:t>
            </w:r>
          </w:p>
        </w:tc>
      </w:tr>
      <w:tr w:rsidR="0053710A" w14:paraId="4E5B560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3AAC6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7CF4973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8"/>
                <w:szCs w:val="28"/>
              </w:rPr>
              <w:t xml:space="preserve"> </w:t>
            </w:r>
            <w:r w:rsidRPr="00E62C8A">
              <w:rPr>
                <w:sz w:val="24"/>
                <w:szCs w:val="24"/>
              </w:rPr>
              <w:t>65 or older</w:t>
            </w:r>
          </w:p>
        </w:tc>
      </w:tr>
      <w:tr w:rsidR="0053710A" w14:paraId="5FB9C15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10145E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8E3A18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le and female</w:t>
            </w:r>
          </w:p>
        </w:tc>
      </w:tr>
      <w:tr w:rsidR="0053710A" w14:paraId="69537A4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3B110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19082A82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Average or very little education</w:t>
            </w:r>
          </w:p>
        </w:tc>
      </w:tr>
      <w:tr w:rsidR="0053710A" w14:paraId="0F5F291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2876A8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00DE035" w14:textId="68D58299" w:rsidR="0053710A" w:rsidRPr="00E62C8A" w:rsidRDefault="00E62C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Anywhere</w:t>
            </w:r>
            <w:r w:rsidR="0082108A" w:rsidRPr="00E62C8A">
              <w:rPr>
                <w:sz w:val="24"/>
                <w:szCs w:val="24"/>
              </w:rPr>
              <w:t xml:space="preserve"> from the country </w:t>
            </w:r>
          </w:p>
        </w:tc>
      </w:tr>
      <w:tr w:rsidR="0053710A" w14:paraId="486F5D98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B76CE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27D8EFAC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rried and most of them have children</w:t>
            </w:r>
          </w:p>
        </w:tc>
      </w:tr>
      <w:tr w:rsidR="0053710A" w14:paraId="0769797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73666E53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3BA36BC0" w14:textId="2DDB8946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Had work</w:t>
            </w:r>
            <w:r w:rsidR="00E62C8A" w:rsidRPr="00E62C8A">
              <w:rPr>
                <w:sz w:val="24"/>
                <w:szCs w:val="24"/>
              </w:rPr>
              <w:t>ed</w:t>
            </w:r>
            <w:r w:rsidRPr="00E62C8A">
              <w:rPr>
                <w:sz w:val="24"/>
                <w:szCs w:val="24"/>
              </w:rPr>
              <w:t xml:space="preserve"> </w:t>
            </w:r>
            <w:r w:rsidR="00E62C8A" w:rsidRPr="00E62C8A">
              <w:rPr>
                <w:sz w:val="24"/>
                <w:szCs w:val="24"/>
              </w:rPr>
              <w:t>in the past</w:t>
            </w:r>
            <w:r w:rsidRPr="00E62C8A">
              <w:rPr>
                <w:sz w:val="24"/>
                <w:szCs w:val="24"/>
              </w:rPr>
              <w:t xml:space="preserve"> but now retired</w:t>
            </w:r>
          </w:p>
        </w:tc>
      </w:tr>
      <w:tr w:rsidR="0053710A" w14:paraId="70525ED5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66C15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25134BDF" w14:textId="3ED450C5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 Contain at least on disability due to age (Some of common disabilities </w:t>
            </w:r>
            <w:r w:rsidR="00E62C8A" w:rsidRPr="00E62C8A">
              <w:rPr>
                <w:sz w:val="24"/>
                <w:szCs w:val="24"/>
              </w:rPr>
              <w:t>are Hearing</w:t>
            </w:r>
            <w:r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> </w:t>
            </w:r>
            <w:r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 xml:space="preserve">impairment, chronic heart failure, hip fractures </w:t>
            </w:r>
            <w:r w:rsidR="00584DAD" w:rsidRPr="00E62C8A">
              <w:rPr>
                <w:rFonts w:eastAsia="SimSun" w:hAnsi="Arial" w:cs="Arial"/>
                <w:sz w:val="24"/>
                <w:szCs w:val="24"/>
                <w:shd w:val="clear" w:color="auto" w:fill="FFFFFF"/>
              </w:rPr>
              <w:t>etc.</w:t>
            </w:r>
            <w:r w:rsidRPr="00E62C8A">
              <w:rPr>
                <w:sz w:val="24"/>
                <w:szCs w:val="24"/>
              </w:rPr>
              <w:t>)</w:t>
            </w:r>
          </w:p>
        </w:tc>
      </w:tr>
      <w:tr w:rsidR="0053710A" w14:paraId="06375AB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0D13C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ummary </w:t>
            </w:r>
          </w:p>
        </w:tc>
        <w:tc>
          <w:tcPr>
            <w:tcW w:w="4675" w:type="dxa"/>
          </w:tcPr>
          <w:p w14:paraId="47BBAF0D" w14:textId="15D10AC1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Elderly comes to the hospitals to do</w:t>
            </w:r>
            <w:r w:rsidR="00E62C8A">
              <w:rPr>
                <w:sz w:val="24"/>
                <w:szCs w:val="24"/>
              </w:rPr>
              <w:t xml:space="preserve"> routine</w:t>
            </w:r>
            <w:r w:rsidRPr="00E62C8A">
              <w:rPr>
                <w:sz w:val="24"/>
                <w:szCs w:val="24"/>
              </w:rPr>
              <w:t xml:space="preserve"> </w:t>
            </w:r>
            <w:r w:rsidR="00E62C8A" w:rsidRPr="00E62C8A">
              <w:rPr>
                <w:sz w:val="24"/>
                <w:szCs w:val="24"/>
              </w:rPr>
              <w:t>checkups</w:t>
            </w:r>
            <w:r w:rsidRPr="00E62C8A">
              <w:rPr>
                <w:sz w:val="24"/>
                <w:szCs w:val="24"/>
              </w:rPr>
              <w:t xml:space="preserve"> on </w:t>
            </w:r>
            <w:r w:rsidR="00E62C8A" w:rsidRPr="00E62C8A">
              <w:rPr>
                <w:sz w:val="24"/>
                <w:szCs w:val="24"/>
              </w:rPr>
              <w:t>their</w:t>
            </w:r>
            <w:r w:rsidRPr="00E62C8A">
              <w:rPr>
                <w:sz w:val="24"/>
                <w:szCs w:val="24"/>
              </w:rPr>
              <w:t xml:space="preserve"> health or it may because of a more serious issue such as heart attacks and stroke.</w:t>
            </w:r>
          </w:p>
        </w:tc>
      </w:tr>
    </w:tbl>
    <w:p w14:paraId="149F1165" w14:textId="77777777" w:rsidR="0053710A" w:rsidRDefault="0053710A"/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653A3C3B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356B020B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patients </w:t>
            </w:r>
          </w:p>
        </w:tc>
      </w:tr>
      <w:tr w:rsidR="0053710A" w14:paraId="6A6B934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0625944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6AB63065" w14:textId="0EA1BA7E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62C8A">
              <w:rPr>
                <w:sz w:val="24"/>
                <w:szCs w:val="24"/>
              </w:rPr>
              <w:t>Public and private workers</w:t>
            </w:r>
            <w:r w:rsidR="007B7692">
              <w:rPr>
                <w:sz w:val="24"/>
                <w:szCs w:val="24"/>
              </w:rPr>
              <w:t xml:space="preserve"> or</w:t>
            </w:r>
            <w:r w:rsidRPr="00E62C8A">
              <w:rPr>
                <w:sz w:val="24"/>
                <w:szCs w:val="24"/>
              </w:rPr>
              <w:t xml:space="preserve"> foreigners</w:t>
            </w:r>
          </w:p>
        </w:tc>
      </w:tr>
      <w:tr w:rsidR="0053710A" w14:paraId="5446931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FD8C38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08F90522" w14:textId="1ADCC808" w:rsidR="0053710A" w:rsidRPr="00E62C8A" w:rsidRDefault="003005CD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  <w:r w:rsidR="0005679D">
              <w:rPr>
                <w:sz w:val="24"/>
                <w:szCs w:val="24"/>
              </w:rPr>
              <w:t xml:space="preserve"> years and older</w:t>
            </w:r>
          </w:p>
        </w:tc>
      </w:tr>
      <w:tr w:rsidR="0053710A" w14:paraId="2C0F3162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285938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49786D8A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le and female</w:t>
            </w:r>
          </w:p>
        </w:tc>
      </w:tr>
      <w:tr w:rsidR="0053710A" w14:paraId="2FBF04D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E645CE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6610DB6E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Most probably must have done higher education and has good knowledge or at least must have completed the basic level education. </w:t>
            </w:r>
          </w:p>
        </w:tc>
      </w:tr>
      <w:tr w:rsidR="0053710A" w14:paraId="1C34F26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E2AA6CB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554D9409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 xml:space="preserve">They may be from all over the country </w:t>
            </w:r>
          </w:p>
        </w:tc>
      </w:tr>
      <w:tr w:rsidR="0053710A" w14:paraId="7090325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43A6FE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5C6A2EBF" w14:textId="77777777" w:rsidR="0053710A" w:rsidRPr="00E62C8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E62C8A">
              <w:rPr>
                <w:sz w:val="24"/>
                <w:szCs w:val="24"/>
              </w:rPr>
              <w:t>Married and single</w:t>
            </w:r>
          </w:p>
        </w:tc>
      </w:tr>
      <w:tr w:rsidR="0053710A" w14:paraId="5D36A03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66E9504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FBAD2D3" w14:textId="007F6AE6" w:rsidR="0053710A" w:rsidRPr="00E62C8A" w:rsidRDefault="00555A45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555A45">
              <w:rPr>
                <w:sz w:val="24"/>
                <w:szCs w:val="24"/>
              </w:rPr>
              <w:t xml:space="preserve">People with and without work experience </w:t>
            </w:r>
          </w:p>
        </w:tc>
      </w:tr>
      <w:tr w:rsidR="0053710A" w14:paraId="42D04B6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AE888D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29B93FC6" w14:textId="18E8B035" w:rsidR="0053710A" w:rsidRPr="00E62C8A" w:rsidRDefault="00555A45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ople who are </w:t>
            </w:r>
            <w:r w:rsidR="0082108A" w:rsidRPr="00E62C8A">
              <w:rPr>
                <w:sz w:val="24"/>
                <w:szCs w:val="24"/>
              </w:rPr>
              <w:t xml:space="preserve">not disabled to </w:t>
            </w:r>
            <w:r>
              <w:rPr>
                <w:sz w:val="24"/>
                <w:szCs w:val="24"/>
              </w:rPr>
              <w:t xml:space="preserve">people who got </w:t>
            </w:r>
            <w:r w:rsidR="0082108A" w:rsidRPr="00E62C8A">
              <w:rPr>
                <w:sz w:val="24"/>
                <w:szCs w:val="24"/>
              </w:rPr>
              <w:t>recently disabled</w:t>
            </w:r>
            <w:r>
              <w:rPr>
                <w:sz w:val="24"/>
                <w:szCs w:val="24"/>
              </w:rPr>
              <w:t>.</w:t>
            </w:r>
            <w:r w:rsidR="0082108A" w:rsidRPr="00E62C8A">
              <w:rPr>
                <w:sz w:val="24"/>
                <w:szCs w:val="24"/>
              </w:rPr>
              <w:t xml:space="preserve"> </w:t>
            </w:r>
          </w:p>
        </w:tc>
      </w:tr>
      <w:tr w:rsidR="0053710A" w14:paraId="7F9D5FF6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E951EF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ummary</w:t>
            </w:r>
          </w:p>
        </w:tc>
        <w:tc>
          <w:tcPr>
            <w:tcW w:w="4675" w:type="dxa"/>
          </w:tcPr>
          <w:p w14:paraId="50F91B69" w14:textId="023BD414" w:rsidR="0053710A" w:rsidRDefault="0082108A" w:rsidP="00FC3D4E">
            <w:pPr>
              <w:spacing w:after="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E62C8A">
              <w:rPr>
                <w:sz w:val="24"/>
                <w:szCs w:val="24"/>
              </w:rPr>
              <w:t xml:space="preserve">Usually </w:t>
            </w:r>
            <w:r w:rsidR="00E62C8A" w:rsidRPr="00E62C8A">
              <w:rPr>
                <w:sz w:val="24"/>
                <w:szCs w:val="24"/>
              </w:rPr>
              <w:t>it’s</w:t>
            </w:r>
            <w:r w:rsidRPr="00E62C8A">
              <w:rPr>
                <w:sz w:val="24"/>
                <w:szCs w:val="24"/>
              </w:rPr>
              <w:t xml:space="preserve"> because they have done a surgery and </w:t>
            </w:r>
            <w:r w:rsidR="00555A45">
              <w:rPr>
                <w:sz w:val="24"/>
                <w:szCs w:val="24"/>
              </w:rPr>
              <w:t xml:space="preserve">the patient’s health is still been monitored </w:t>
            </w:r>
            <w:r w:rsidRPr="00E62C8A">
              <w:rPr>
                <w:sz w:val="24"/>
                <w:szCs w:val="24"/>
              </w:rPr>
              <w:t xml:space="preserve">or it may be because the patient is not </w:t>
            </w:r>
            <w:r w:rsidR="00E62C8A">
              <w:rPr>
                <w:sz w:val="24"/>
                <w:szCs w:val="24"/>
              </w:rPr>
              <w:t>recovering</w:t>
            </w:r>
            <w:r w:rsidRPr="00E62C8A">
              <w:rPr>
                <w:sz w:val="24"/>
                <w:szCs w:val="24"/>
              </w:rPr>
              <w:t xml:space="preserve"> with the current medication</w:t>
            </w:r>
            <w:r>
              <w:rPr>
                <w:sz w:val="28"/>
                <w:szCs w:val="28"/>
              </w:rPr>
              <w:t>.</w:t>
            </w:r>
          </w:p>
        </w:tc>
      </w:tr>
    </w:tbl>
    <w:p w14:paraId="537751E2" w14:textId="77777777" w:rsidR="0053710A" w:rsidRDefault="0053710A"/>
    <w:p w14:paraId="1323309A" w14:textId="642ADCC0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80C4FD9" w14:textId="77777777" w:rsidR="0053710A" w:rsidRDefault="0082108A">
      <w:pPr>
        <w:pStyle w:val="Heading2"/>
      </w:pPr>
      <w:r>
        <w:lastRenderedPageBreak/>
        <w:t>RYAN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4F95A507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1B6011C0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ctors </w:t>
            </w:r>
          </w:p>
        </w:tc>
      </w:tr>
      <w:tr w:rsidR="0053710A" w14:paraId="52FFC77D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AE8D2D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0EC442A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B556170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94E42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20014233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1242763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4587E76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9C4E224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B007A2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07F687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238972A9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5A2740D7" w14:textId="77777777" w:rsidTr="0053710A">
        <w:tc>
          <w:tcPr>
            <w:tcW w:w="4675" w:type="dxa"/>
            <w:shd w:val="clear" w:color="auto" w:fill="F2F2F2" w:themeFill="background1" w:themeFillShade="F2"/>
          </w:tcPr>
          <w:p w14:paraId="0C5B5CA7" w14:textId="77777777" w:rsidR="0053710A" w:rsidRDefault="0082108A">
            <w:pPr>
              <w:spacing w:after="0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27FE198F" w14:textId="77777777" w:rsidR="0053710A" w:rsidRDefault="0053710A">
            <w:pPr>
              <w:spacing w:after="0"/>
              <w:rPr>
                <w:sz w:val="28"/>
                <w:szCs w:val="28"/>
              </w:rPr>
            </w:pPr>
            <w:bookmarkStart w:id="0" w:name="_GoBack"/>
            <w:bookmarkEnd w:id="0"/>
          </w:p>
        </w:tc>
      </w:tr>
      <w:tr w:rsidR="0053710A" w14:paraId="7DBCFFE9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EF534B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2E5B4042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4CCAFE1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56B288F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A3DB810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E9D54B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82FF71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168E5D48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250A5FAA" w14:textId="77777777" w:rsidR="0053710A" w:rsidRDefault="0053710A">
      <w:pPr>
        <w:pStyle w:val="Heading2"/>
      </w:pPr>
    </w:p>
    <w:p w14:paraId="1A04D2A1" w14:textId="77777777" w:rsidR="0053710A" w:rsidRDefault="0053710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</w:p>
    <w:p w14:paraId="4611241C" w14:textId="77777777" w:rsidR="0053710A" w:rsidRDefault="0082108A">
      <w:pPr>
        <w:rPr>
          <w:rFonts w:asciiTheme="majorHAnsi" w:eastAsiaTheme="majorEastAsia" w:hAnsiTheme="majorHAnsi" w:cstheme="majorBidi"/>
          <w:b/>
          <w:color w:val="7F7F7F" w:themeColor="text1" w:themeTint="80"/>
          <w:szCs w:val="26"/>
        </w:rPr>
      </w:pPr>
      <w:r>
        <w:br w:type="page"/>
      </w:r>
    </w:p>
    <w:p w14:paraId="1AA313CD" w14:textId="77777777" w:rsidR="0053710A" w:rsidRDefault="0082108A">
      <w:pPr>
        <w:pStyle w:val="Heading2"/>
      </w:pPr>
      <w:r>
        <w:lastRenderedPageBreak/>
        <w:t>ISHAN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3710A" w14:paraId="68F27A0D" w14:textId="77777777" w:rsidTr="005371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7D3B59D7" w14:textId="77777777" w:rsidR="0053710A" w:rsidRDefault="0082108A">
            <w:pPr>
              <w:spacing w:after="0"/>
              <w:jc w:val="center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oreigners </w:t>
            </w:r>
          </w:p>
        </w:tc>
      </w:tr>
      <w:tr w:rsidR="0053710A" w14:paraId="1A5D05D1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94122C2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Profess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2DF44BF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5D55A327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B4DFC4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Age</w:t>
            </w:r>
          </w:p>
        </w:tc>
        <w:tc>
          <w:tcPr>
            <w:tcW w:w="4675" w:type="dxa"/>
          </w:tcPr>
          <w:p w14:paraId="1EF94EED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497711DE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960ECD4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Gender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566A5CCD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74EC783B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F552F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ducation</w:t>
            </w:r>
          </w:p>
        </w:tc>
        <w:tc>
          <w:tcPr>
            <w:tcW w:w="4675" w:type="dxa"/>
          </w:tcPr>
          <w:p w14:paraId="197D3F27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9692684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2ECD7110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Location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1A772F95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402AA8D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F7896C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Status (Family)</w:t>
            </w:r>
          </w:p>
        </w:tc>
        <w:tc>
          <w:tcPr>
            <w:tcW w:w="4675" w:type="dxa"/>
          </w:tcPr>
          <w:p w14:paraId="105FA431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638FE65F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2F2F2" w:themeFill="background1" w:themeFillShade="F2"/>
          </w:tcPr>
          <w:p w14:paraId="3F9D3EEA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>Experience</w:t>
            </w:r>
          </w:p>
        </w:tc>
        <w:tc>
          <w:tcPr>
            <w:tcW w:w="4675" w:type="dxa"/>
            <w:shd w:val="clear" w:color="auto" w:fill="F2F2F2" w:themeFill="background1" w:themeFillShade="F2"/>
          </w:tcPr>
          <w:p w14:paraId="0E8370ED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  <w:tr w:rsidR="0053710A" w14:paraId="424B963A" w14:textId="77777777" w:rsidTr="005371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85C625" w14:textId="77777777" w:rsidR="0053710A" w:rsidRDefault="0082108A">
            <w:pPr>
              <w:spacing w:after="0"/>
              <w:rPr>
                <w:b w:val="0"/>
                <w:bCs w:val="0"/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sabilities </w:t>
            </w:r>
          </w:p>
        </w:tc>
        <w:tc>
          <w:tcPr>
            <w:tcW w:w="4675" w:type="dxa"/>
          </w:tcPr>
          <w:p w14:paraId="010F480C" w14:textId="77777777" w:rsidR="0053710A" w:rsidRDefault="0053710A">
            <w:pPr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</w:p>
        </w:tc>
      </w:tr>
    </w:tbl>
    <w:p w14:paraId="68CF0CCE" w14:textId="77777777" w:rsidR="0053710A" w:rsidRDefault="0053710A"/>
    <w:p w14:paraId="6A2B290E" w14:textId="77777777" w:rsidR="0053710A" w:rsidRDefault="0082108A">
      <w:r>
        <w:br w:type="page"/>
      </w:r>
    </w:p>
    <w:p w14:paraId="14D2DF59" w14:textId="77777777" w:rsidR="0053710A" w:rsidRDefault="0082108A">
      <w:pPr>
        <w:rPr>
          <w:vertAlign w:val="superscript"/>
        </w:rPr>
      </w:pPr>
      <w:r>
        <w:lastRenderedPageBreak/>
        <w:t xml:space="preserve">References </w:t>
      </w:r>
      <w:r>
        <w:rPr>
          <w:vertAlign w:val="superscript"/>
        </w:rPr>
        <w:t>(add links for citation and proof)</w:t>
      </w:r>
    </w:p>
    <w:p w14:paraId="78CF03F7" w14:textId="77777777" w:rsidR="0053710A" w:rsidRDefault="0053710A"/>
    <w:p w14:paraId="38D80222" w14:textId="77777777" w:rsidR="0053710A" w:rsidRDefault="00996E9A">
      <w:pPr>
        <w:rPr>
          <w:sz w:val="24"/>
          <w:szCs w:val="24"/>
        </w:rPr>
      </w:pPr>
      <w:hyperlink r:id="rId8" w:history="1">
        <w:r w:rsidR="0082108A">
          <w:rPr>
            <w:rStyle w:val="Hyperlink"/>
            <w:sz w:val="24"/>
            <w:szCs w:val="24"/>
          </w:rPr>
          <w:t>https://sljm.sljol.info/articles/10.4038/sljm.v28i1.102/galley/129/download/</w:t>
        </w:r>
      </w:hyperlink>
    </w:p>
    <w:p w14:paraId="51D69F4D" w14:textId="77777777" w:rsidR="0053710A" w:rsidRDefault="00996E9A">
      <w:pPr>
        <w:rPr>
          <w:sz w:val="24"/>
          <w:szCs w:val="24"/>
        </w:rPr>
      </w:pPr>
      <w:hyperlink r:id="rId9" w:history="1">
        <w:r w:rsidR="0082108A">
          <w:rPr>
            <w:rStyle w:val="Hyperlink"/>
            <w:sz w:val="24"/>
            <w:szCs w:val="24"/>
          </w:rPr>
          <w:t>http://www.statistics.gov.lk/Gender%20Statistics/Tables/Population/T01.pdf</w:t>
        </w:r>
      </w:hyperlink>
    </w:p>
    <w:p w14:paraId="31AA3BB8" w14:textId="77777777" w:rsidR="0053710A" w:rsidRDefault="00996E9A">
      <w:pPr>
        <w:rPr>
          <w:sz w:val="24"/>
          <w:szCs w:val="24"/>
        </w:rPr>
      </w:pPr>
      <w:hyperlink r:id="rId10" w:history="1">
        <w:r w:rsidR="0082108A">
          <w:rPr>
            <w:rStyle w:val="Hyperlink"/>
            <w:sz w:val="24"/>
            <w:szCs w:val="24"/>
          </w:rPr>
          <w:t>https://doi.org/10.1080/17538157.2016.1269109</w:t>
        </w:r>
      </w:hyperlink>
    </w:p>
    <w:p w14:paraId="6AC1C726" w14:textId="77777777" w:rsidR="0053710A" w:rsidRDefault="0053710A"/>
    <w:sectPr w:rsidR="0053710A">
      <w:footerReference w:type="default" r:id="rId11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720D9E" w14:textId="77777777" w:rsidR="00996E9A" w:rsidRDefault="00996E9A">
      <w:pPr>
        <w:spacing w:after="0" w:line="240" w:lineRule="auto"/>
      </w:pPr>
      <w:r>
        <w:separator/>
      </w:r>
    </w:p>
  </w:endnote>
  <w:endnote w:type="continuationSeparator" w:id="0">
    <w:p w14:paraId="70057940" w14:textId="77777777" w:rsidR="00996E9A" w:rsidRDefault="00996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00699706"/>
      <w:docPartObj>
        <w:docPartGallery w:val="AutoText"/>
      </w:docPartObj>
    </w:sdtPr>
    <w:sdtEndPr/>
    <w:sdtContent>
      <w:p w14:paraId="32C066AE" w14:textId="77777777" w:rsidR="0053710A" w:rsidRDefault="0082108A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BA667A" w14:textId="77777777" w:rsidR="00996E9A" w:rsidRDefault="00996E9A">
      <w:pPr>
        <w:spacing w:after="0" w:line="240" w:lineRule="auto"/>
      </w:pPr>
      <w:r>
        <w:separator/>
      </w:r>
    </w:p>
  </w:footnote>
  <w:footnote w:type="continuationSeparator" w:id="0">
    <w:p w14:paraId="757AD687" w14:textId="77777777" w:rsidR="00996E9A" w:rsidRDefault="00996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906CDF"/>
    <w:multiLevelType w:val="multilevel"/>
    <w:tmpl w:val="20906CDF"/>
    <w:lvl w:ilvl="0">
      <w:start w:val="1"/>
      <w:numFmt w:val="bullet"/>
      <w:pStyle w:val="ListBullet"/>
      <w:lvlText w:val=""/>
      <w:lvlJc w:val="left"/>
      <w:pPr>
        <w:tabs>
          <w:tab w:val="left" w:pos="432"/>
        </w:tabs>
        <w:ind w:left="432" w:hanging="432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AB4355"/>
    <w:multiLevelType w:val="multilevel"/>
    <w:tmpl w:val="68AB4355"/>
    <w:lvl w:ilvl="0">
      <w:start w:val="1"/>
      <w:numFmt w:val="decimal"/>
      <w:pStyle w:val="ListNumber"/>
      <w:lvlText w:val="%1."/>
      <w:lvlJc w:val="left"/>
      <w:pPr>
        <w:tabs>
          <w:tab w:val="left" w:pos="432"/>
        </w:tabs>
        <w:ind w:left="432" w:hanging="43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sjQ3MrU0NDC3tDBV0lEKTi0uzszPAykwrAUAviz0dSwAAAA="/>
  </w:docVars>
  <w:rsids>
    <w:rsidRoot w:val="00CC67FF"/>
    <w:rsid w:val="000504C0"/>
    <w:rsid w:val="0005679D"/>
    <w:rsid w:val="000E7C5E"/>
    <w:rsid w:val="00184AE2"/>
    <w:rsid w:val="002300E5"/>
    <w:rsid w:val="00244DA3"/>
    <w:rsid w:val="002746CB"/>
    <w:rsid w:val="003005CD"/>
    <w:rsid w:val="004506BC"/>
    <w:rsid w:val="00500DBC"/>
    <w:rsid w:val="005202F3"/>
    <w:rsid w:val="00533C36"/>
    <w:rsid w:val="0053710A"/>
    <w:rsid w:val="00555A45"/>
    <w:rsid w:val="00584DAD"/>
    <w:rsid w:val="005F523E"/>
    <w:rsid w:val="00631E89"/>
    <w:rsid w:val="00657664"/>
    <w:rsid w:val="00665727"/>
    <w:rsid w:val="006831C2"/>
    <w:rsid w:val="007B7692"/>
    <w:rsid w:val="007D3DF2"/>
    <w:rsid w:val="007F5AD7"/>
    <w:rsid w:val="0082108A"/>
    <w:rsid w:val="00875CD7"/>
    <w:rsid w:val="008B79BD"/>
    <w:rsid w:val="008E01A9"/>
    <w:rsid w:val="00903EAE"/>
    <w:rsid w:val="00982F0F"/>
    <w:rsid w:val="00996E9A"/>
    <w:rsid w:val="00AB6D4E"/>
    <w:rsid w:val="00B21E42"/>
    <w:rsid w:val="00B61DEF"/>
    <w:rsid w:val="00B71D67"/>
    <w:rsid w:val="00C8102D"/>
    <w:rsid w:val="00CC67FF"/>
    <w:rsid w:val="00CD2480"/>
    <w:rsid w:val="00CD3E6C"/>
    <w:rsid w:val="00D676AB"/>
    <w:rsid w:val="00DC5817"/>
    <w:rsid w:val="00DC66AD"/>
    <w:rsid w:val="00DD6D08"/>
    <w:rsid w:val="00DE5DEC"/>
    <w:rsid w:val="00E31FD6"/>
    <w:rsid w:val="00E62C8A"/>
    <w:rsid w:val="00EE7ACE"/>
    <w:rsid w:val="00FB7786"/>
    <w:rsid w:val="00FC3D4E"/>
    <w:rsid w:val="00FC5DD7"/>
    <w:rsid w:val="4F530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6E3F0"/>
  <w15:docId w15:val="{A6EB7C90-5BDB-42D0-84C3-F625B2BD8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20"/>
    </w:pPr>
    <w:rPr>
      <w:rFonts w:asciiTheme="minorHAnsi" w:eastAsiaTheme="minorHAnsi" w:hAnsiTheme="minorHAnsi" w:cstheme="minorBidi"/>
      <w:color w:val="595959" w:themeColor="text1" w:themeTint="A6"/>
      <w:sz w:val="30"/>
      <w:szCs w:val="3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pBdr>
        <w:bottom w:val="single" w:sz="12" w:space="12" w:color="56152F" w:themeColor="accent4"/>
      </w:pBdr>
      <w:spacing w:before="460" w:after="480"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60"/>
      <w:outlineLvl w:val="1"/>
    </w:pPr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60"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60"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60"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60"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60"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60"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60"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paragraph" w:styleId="ListBullet">
    <w:name w:val="List Bullet"/>
    <w:basedOn w:val="Normal"/>
    <w:uiPriority w:val="9"/>
    <w:qFormat/>
    <w:pPr>
      <w:numPr>
        <w:numId w:val="1"/>
      </w:numPr>
    </w:pPr>
  </w:style>
  <w:style w:type="paragraph" w:styleId="ListNumber">
    <w:name w:val="List Number"/>
    <w:basedOn w:val="Normal"/>
    <w:uiPriority w:val="9"/>
    <w:qFormat/>
    <w:pPr>
      <w:numPr>
        <w:numId w:val="2"/>
      </w:numPr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520"/>
      <w:contextualSpacing/>
    </w:pPr>
    <w:rPr>
      <w:rFonts w:eastAsiaTheme="minorEastAsia"/>
      <w:caps/>
      <w:sz w:val="40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styleId="Emphasis">
    <w:name w:val="Emphasis"/>
    <w:basedOn w:val="DefaultParagraphFont"/>
    <w:uiPriority w:val="20"/>
    <w:unhideWhenUsed/>
    <w:qFormat/>
    <w:rPr>
      <w:b/>
      <w:iCs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Pr>
      <w:color w:val="731C3F" w:themeColor="hyperlink"/>
      <w:u w:val="single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customStyle="1" w:styleId="IntenseReference1">
    <w:name w:val="Intense Reference1"/>
    <w:basedOn w:val="DefaultParagraphFont"/>
    <w:uiPriority w:val="32"/>
    <w:semiHidden/>
    <w:unhideWhenUsed/>
    <w:qFormat/>
    <w:rPr>
      <w:b/>
      <w:bCs/>
      <w:caps/>
      <w:color w:val="262626" w:themeColor="text1" w:themeTint="D9"/>
      <w:spacing w:val="0"/>
    </w:rPr>
  </w:style>
  <w:style w:type="character" w:customStyle="1" w:styleId="BookTitle1">
    <w:name w:val="Book Title1"/>
    <w:basedOn w:val="DefaultParagraphFont"/>
    <w:uiPriority w:val="33"/>
    <w:semiHidden/>
    <w:unhideWhenUsed/>
    <w:rPr>
      <w:bCs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color w:val="7F7F7F" w:themeColor="text1" w:themeTint="8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customStyle="1" w:styleId="SubtleEmphasis1">
    <w:name w:val="Subtle Emphasis1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customStyle="1" w:styleId="IntenseEmphasis1">
    <w:name w:val="Intense Emphasis1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customStyle="1" w:styleId="SubtleReference1">
    <w:name w:val="Subtle Reference1"/>
    <w:basedOn w:val="DefaultParagraphFont"/>
    <w:uiPriority w:val="31"/>
    <w:semiHidden/>
    <w:unhideWhenUsed/>
    <w:qFormat/>
    <w:rPr>
      <w:caps/>
      <w:color w:val="262626" w:themeColor="text1" w:themeTint="D9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outlineLvl w:val="9"/>
    </w:pPr>
  </w:style>
  <w:style w:type="table" w:customStyle="1" w:styleId="PlainTable11">
    <w:name w:val="Plain Table 11"/>
    <w:basedOn w:val="TableNormal"/>
    <w:uiPriority w:val="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ljm.sljol.info/articles/10.4038/sljm.v28i1.102/galley/129/download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80/17538157.2016.1269109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statistics.gov.lk/Gender%20Statistics/Tables/Population/T01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nul\Documents\GitHub\2nd%20Year\2nd%20Semester\UOP_SE_Y2S2-ISAD254SL_HUMAN_COMPUTER_INTERACTION\Common%20Workspace\%7b65922A9C-58FC-1D40-BEA8-55CFC290AD2D%7dtf16392134.dotx" TargetMode="Externa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5922A9C-58FC-1D40-BEA8-55CFC290AD2D}tf16392134.dotx</Template>
  <TotalTime>195</TotalTime>
  <Pages>7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(s) Ranul Ladduwahetty</dc:creator>
  <cp:lastModifiedBy>Mr. HVL Hasanka</cp:lastModifiedBy>
  <cp:revision>24</cp:revision>
  <dcterms:created xsi:type="dcterms:W3CDTF">2020-03-24T01:17:00Z</dcterms:created>
  <dcterms:modified xsi:type="dcterms:W3CDTF">2020-04-07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55</vt:lpwstr>
  </property>
</Properties>
</file>